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19935" w14:textId="2EB6773A" w:rsidR="00FB70A0" w:rsidRPr="00004407" w:rsidRDefault="00004407" w:rsidP="00004407">
      <w:pPr>
        <w:jc w:val="right"/>
        <w:rPr>
          <w:rFonts w:ascii="Times New Roman" w:hAnsi="Times New Roman" w:cs="Times New Roman"/>
        </w:rPr>
      </w:pPr>
      <w:r w:rsidRPr="00004407">
        <w:rPr>
          <w:rFonts w:ascii="Times New Roman" w:hAnsi="Times New Roman" w:cs="Times New Roman"/>
        </w:rPr>
        <w:t>Martes 02 de noviembre del 2021</w:t>
      </w:r>
    </w:p>
    <w:p w14:paraId="2908B74D" w14:textId="298FD917" w:rsidR="00004407" w:rsidRPr="00004407" w:rsidRDefault="00004407" w:rsidP="00004407">
      <w:pPr>
        <w:rPr>
          <w:rFonts w:ascii="Times New Roman" w:hAnsi="Times New Roman" w:cs="Times New Roman"/>
          <w:b/>
          <w:bCs/>
        </w:rPr>
      </w:pPr>
      <w:r w:rsidRPr="00004407">
        <w:rPr>
          <w:rFonts w:ascii="Times New Roman" w:hAnsi="Times New Roman" w:cs="Times New Roman"/>
          <w:b/>
          <w:bCs/>
        </w:rPr>
        <w:t xml:space="preserve">Evidencia de la Investigación del segundo parcial de la materia de Métodos Numéricos en Ingeniería. </w:t>
      </w:r>
    </w:p>
    <w:p w14:paraId="0E8807F2" w14:textId="134F6D25" w:rsidR="00004407" w:rsidRPr="00004407" w:rsidRDefault="00004407" w:rsidP="00004407">
      <w:pPr>
        <w:rPr>
          <w:rFonts w:ascii="Times New Roman" w:hAnsi="Times New Roman" w:cs="Times New Roman"/>
        </w:rPr>
      </w:pPr>
      <w:r w:rsidRPr="00004407">
        <w:rPr>
          <w:rFonts w:ascii="Times New Roman" w:hAnsi="Times New Roman" w:cs="Times New Roman"/>
        </w:rPr>
        <w:t>Profesor: Adolfo Centeno</w:t>
      </w:r>
    </w:p>
    <w:p w14:paraId="691AF0CB" w14:textId="724D21E3" w:rsidR="00004407" w:rsidRPr="00004407" w:rsidRDefault="00004407" w:rsidP="00004407">
      <w:pPr>
        <w:rPr>
          <w:rFonts w:ascii="Times New Roman" w:hAnsi="Times New Roman" w:cs="Times New Roman"/>
        </w:rPr>
      </w:pPr>
      <w:r w:rsidRPr="00004407">
        <w:rPr>
          <w:rFonts w:ascii="Times New Roman" w:hAnsi="Times New Roman" w:cs="Times New Roman"/>
        </w:rPr>
        <w:t>Equipo: 2</w:t>
      </w:r>
    </w:p>
    <w:p w14:paraId="1419E3C6" w14:textId="4E248F0A" w:rsidR="00004407" w:rsidRPr="00004407" w:rsidRDefault="00004407" w:rsidP="00004407">
      <w:pPr>
        <w:rPr>
          <w:rFonts w:ascii="Times New Roman" w:hAnsi="Times New Roman" w:cs="Times New Roman"/>
          <w:b/>
          <w:bCs/>
        </w:rPr>
      </w:pPr>
      <w:r w:rsidRPr="00004407">
        <w:rPr>
          <w:rFonts w:ascii="Times New Roman" w:hAnsi="Times New Roman" w:cs="Times New Roman"/>
          <w:b/>
          <w:bCs/>
        </w:rPr>
        <w:t xml:space="preserve">Proyecto 1: Uso de la Electricidad </w:t>
      </w:r>
    </w:p>
    <w:p w14:paraId="6B9063FF" w14:textId="0455206A" w:rsidR="00004407" w:rsidRDefault="00004407" w:rsidP="00004407">
      <w:r>
        <w:rPr>
          <w:noProof/>
        </w:rPr>
        <w:drawing>
          <wp:inline distT="0" distB="0" distL="0" distR="0" wp14:anchorId="6B12A1A1" wp14:editId="70C9AF40">
            <wp:extent cx="5612130" cy="3155315"/>
            <wp:effectExtent l="0" t="0" r="7620" b="6985"/>
            <wp:docPr id="1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Aplicación&#10;&#10;Descripción generada automáticament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94737" w14:textId="7FF95768" w:rsidR="00004407" w:rsidRDefault="00004407" w:rsidP="00004407">
      <w:r>
        <w:rPr>
          <w:noProof/>
        </w:rPr>
        <w:drawing>
          <wp:inline distT="0" distB="0" distL="0" distR="0" wp14:anchorId="7BE6B160" wp14:editId="3DFBCD22">
            <wp:extent cx="5612130" cy="3155315"/>
            <wp:effectExtent l="0" t="0" r="7620" b="6985"/>
            <wp:docPr id="2" name="Imagen 2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Aplicación&#10;&#10;Descripción generada automáticament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B2A9E" w14:textId="1CB056C1" w:rsidR="00004407" w:rsidRDefault="00004407" w:rsidP="0000440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9E2B36E" wp14:editId="4CD810C8">
            <wp:extent cx="5612130" cy="3155315"/>
            <wp:effectExtent l="0" t="0" r="7620" b="6985"/>
            <wp:docPr id="3" name="Imagen 3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nterfaz de usuario gráfica, Texto, Aplicación&#10;&#10;Descripción generada automáticament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E84E" w14:textId="292545BE" w:rsidR="00004407" w:rsidRDefault="00004407" w:rsidP="00004407">
      <w:pPr>
        <w:rPr>
          <w:noProof/>
        </w:rPr>
      </w:pPr>
    </w:p>
    <w:p w14:paraId="15F15D92" w14:textId="31DD37D8" w:rsidR="00004407" w:rsidRDefault="00004407" w:rsidP="00004407">
      <w:pPr>
        <w:tabs>
          <w:tab w:val="left" w:pos="1288"/>
        </w:tabs>
      </w:pPr>
      <w:r>
        <w:t>Proyecto 2: Frecuencia de Audio</w:t>
      </w:r>
    </w:p>
    <w:p w14:paraId="0EB4200E" w14:textId="0D3CD008" w:rsidR="00004407" w:rsidRDefault="00004407" w:rsidP="00004407">
      <w:pPr>
        <w:tabs>
          <w:tab w:val="left" w:pos="1288"/>
        </w:tabs>
        <w:rPr>
          <w:noProof/>
        </w:rPr>
      </w:pPr>
      <w:r>
        <w:rPr>
          <w:noProof/>
        </w:rPr>
        <w:drawing>
          <wp:inline distT="0" distB="0" distL="0" distR="0" wp14:anchorId="16487009" wp14:editId="24DB5446">
            <wp:extent cx="5612130" cy="3155315"/>
            <wp:effectExtent l="0" t="0" r="7620" b="6985"/>
            <wp:docPr id="4" name="Imagen 4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Aplicación&#10;&#10;Descripción generada automá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58B22" w14:textId="5FFDB5AD" w:rsidR="00004407" w:rsidRDefault="00004407" w:rsidP="00004407">
      <w:pPr>
        <w:rPr>
          <w:noProof/>
        </w:rPr>
      </w:pPr>
    </w:p>
    <w:p w14:paraId="232FA4E9" w14:textId="31851799" w:rsidR="00004407" w:rsidRDefault="00004407" w:rsidP="00004407">
      <w:pPr>
        <w:tabs>
          <w:tab w:val="left" w:pos="2271"/>
        </w:tabs>
        <w:rPr>
          <w:noProof/>
        </w:rPr>
      </w:pPr>
      <w:r>
        <w:lastRenderedPageBreak/>
        <w:tab/>
      </w:r>
      <w:r>
        <w:rPr>
          <w:noProof/>
        </w:rPr>
        <w:drawing>
          <wp:inline distT="0" distB="0" distL="0" distR="0" wp14:anchorId="60C4DF2A" wp14:editId="3AFDB13C">
            <wp:extent cx="5612130" cy="3155315"/>
            <wp:effectExtent l="0" t="0" r="7620" b="6985"/>
            <wp:docPr id="5" name="Imagen 5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nterfaz de usuario gráfica, Aplicación&#10;&#10;Descripción generada automá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72963" w14:textId="2584F6A1" w:rsidR="00004407" w:rsidRDefault="00004407" w:rsidP="00004407">
      <w:pPr>
        <w:tabs>
          <w:tab w:val="left" w:pos="969"/>
        </w:tabs>
        <w:rPr>
          <w:noProof/>
        </w:rPr>
      </w:pPr>
      <w:r>
        <w:tab/>
      </w:r>
      <w:r>
        <w:rPr>
          <w:noProof/>
        </w:rPr>
        <w:drawing>
          <wp:inline distT="0" distB="0" distL="0" distR="0" wp14:anchorId="57837664" wp14:editId="62B3C477">
            <wp:extent cx="5612130" cy="2303585"/>
            <wp:effectExtent l="0" t="0" r="7620" b="1905"/>
            <wp:docPr id="6" name="Imagen 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nterfaz de usuario gráfica, Texto, Aplicación&#10;&#10;Descripción generada automáticament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993"/>
                    <a:stretch/>
                  </pic:blipFill>
                  <pic:spPr bwMode="auto">
                    <a:xfrm>
                      <a:off x="0" y="0"/>
                      <a:ext cx="5612130" cy="2303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63974" w14:textId="01293CF2" w:rsidR="00004407" w:rsidRDefault="00004407" w:rsidP="00004407">
      <w:pPr>
        <w:tabs>
          <w:tab w:val="left" w:pos="3060"/>
        </w:tabs>
        <w:rPr>
          <w:noProof/>
        </w:rPr>
      </w:pPr>
      <w:r>
        <w:tab/>
      </w:r>
      <w:r>
        <w:rPr>
          <w:noProof/>
        </w:rPr>
        <w:drawing>
          <wp:inline distT="0" distB="0" distL="0" distR="0" wp14:anchorId="236C59AC" wp14:editId="3A5F193A">
            <wp:extent cx="5611158" cy="1204546"/>
            <wp:effectExtent l="0" t="0" r="0" b="0"/>
            <wp:docPr id="7" name="Imagen 7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nterfaz de usuario gráfica, Texto, Aplicación, Correo electrónico&#10;&#10;Descripción generada automáticamente"/>
                    <pic:cNvPicPr/>
                  </pic:nvPicPr>
                  <pic:blipFill rotWithShape="1">
                    <a:blip r:embed="rId10"/>
                    <a:srcRect b="64333"/>
                    <a:stretch/>
                  </pic:blipFill>
                  <pic:spPr bwMode="auto">
                    <a:xfrm>
                      <a:off x="0" y="0"/>
                      <a:ext cx="5634966" cy="12096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3D274" w14:textId="5713EE8D" w:rsidR="0056575B" w:rsidRPr="0056575B" w:rsidRDefault="0056575B" w:rsidP="0056575B">
      <w:pPr>
        <w:tabs>
          <w:tab w:val="left" w:pos="5995"/>
        </w:tabs>
      </w:pPr>
      <w:r>
        <w:t xml:space="preserve">Se realizaron ambas prácticas, los códigos completos se pasaron a Matlab de escritorio para poder verlos mejor, pero se hizo la practica completa en Matlab Online. </w:t>
      </w:r>
    </w:p>
    <w:sectPr w:rsidR="0056575B" w:rsidRPr="0056575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TIzMLY0MTA3MDVW0lEKTi0uzszPAykwrAUAtq/MBiwAAAA="/>
  </w:docVars>
  <w:rsids>
    <w:rsidRoot w:val="00004407"/>
    <w:rsid w:val="00004407"/>
    <w:rsid w:val="0008152D"/>
    <w:rsid w:val="001A3AD4"/>
    <w:rsid w:val="0056575B"/>
    <w:rsid w:val="006908AC"/>
    <w:rsid w:val="0069593C"/>
    <w:rsid w:val="00BF39BD"/>
    <w:rsid w:val="00CF74FA"/>
    <w:rsid w:val="00D97468"/>
    <w:rsid w:val="00FB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3601E"/>
  <w15:chartTrackingRefBased/>
  <w15:docId w15:val="{EF2B74D7-0375-47A0-967E-89135B0B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4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hí Esquivel Valenzuela</dc:creator>
  <cp:keywords/>
  <dc:description/>
  <cp:lastModifiedBy>Anahí Esquivel Valenzuela</cp:lastModifiedBy>
  <cp:revision>1</cp:revision>
  <dcterms:created xsi:type="dcterms:W3CDTF">2021-10-29T03:43:00Z</dcterms:created>
  <dcterms:modified xsi:type="dcterms:W3CDTF">2021-10-29T03:55:00Z</dcterms:modified>
</cp:coreProperties>
</file>